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3C243" w14:textId="0B9D2CF6" w:rsidR="003C6078" w:rsidRPr="004B6473" w:rsidRDefault="00CA3860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75D20C1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416DE">
        <w:rPr>
          <w:b/>
          <w:sz w:val="28"/>
          <w:szCs w:val="28"/>
        </w:rPr>
        <w:t>Chapter 1: Trigonometry</w:t>
      </w:r>
      <w:r w:rsidR="00462748">
        <w:rPr>
          <w:b/>
          <w:sz w:val="28"/>
          <w:szCs w:val="28"/>
        </w:rPr>
        <w:tab/>
      </w:r>
      <w:r w:rsidR="00462748">
        <w:rPr>
          <w:b/>
          <w:sz w:val="28"/>
          <w:szCs w:val="28"/>
        </w:rPr>
        <w:tab/>
      </w:r>
      <w:r w:rsidR="004B6473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ab/>
        <w:t>Name</w:t>
      </w:r>
    </w:p>
    <w:p w14:paraId="34A062FA" w14:textId="4626B67F" w:rsidR="003C6078" w:rsidRPr="004B6473" w:rsidRDefault="00CA3860">
      <w:pPr>
        <w:rPr>
          <w:b/>
        </w:rPr>
      </w:pPr>
      <w:r>
        <w:rPr>
          <w:b/>
          <w:noProof/>
          <w:lang w:eastAsia="en-CA"/>
        </w:rPr>
        <w:pict w14:anchorId="1627A694">
          <v:shape id="_x0000_s1038" type="#_x0000_t32" style="position:absolute;margin-left:460.65pt;margin-top:15.85pt;width:104.55pt;height:0;z-index:251659264" o:connectortype="straight"/>
        </w:pict>
      </w:r>
      <w:r w:rsidR="00B93EFC">
        <w:rPr>
          <w:b/>
        </w:rPr>
        <w:tab/>
      </w:r>
      <w:r w:rsidR="00B93EFC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28"/>
        <w:gridCol w:w="997"/>
        <w:gridCol w:w="7712"/>
        <w:gridCol w:w="3796"/>
      </w:tblGrid>
      <w:tr w:rsidR="00F6208B" w:rsidRPr="00867043" w14:paraId="7717A4C5" w14:textId="77777777" w:rsidTr="00867043">
        <w:tc>
          <w:tcPr>
            <w:tcW w:w="932" w:type="dxa"/>
          </w:tcPr>
          <w:p w14:paraId="0801D41C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4932EDFE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41E10F7A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721B8BDE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25D1A79B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F6208B" w:rsidRPr="00867043" w14:paraId="33C47AEE" w14:textId="77777777" w:rsidTr="00867043">
        <w:tc>
          <w:tcPr>
            <w:tcW w:w="932" w:type="dxa"/>
          </w:tcPr>
          <w:p w14:paraId="611913FF" w14:textId="77777777" w:rsidR="00F6208B" w:rsidRPr="00867043" w:rsidRDefault="00F6208B" w:rsidP="002B31B5">
            <w:r w:rsidRPr="00867043">
              <w:t xml:space="preserve"> 1.1</w:t>
            </w:r>
          </w:p>
        </w:tc>
        <w:tc>
          <w:tcPr>
            <w:tcW w:w="1019" w:type="dxa"/>
          </w:tcPr>
          <w:p w14:paraId="1A211659" w14:textId="77777777" w:rsidR="00F6208B" w:rsidRPr="00867043" w:rsidRDefault="00F6208B" w:rsidP="00A404CB"/>
        </w:tc>
        <w:tc>
          <w:tcPr>
            <w:tcW w:w="8080" w:type="dxa"/>
          </w:tcPr>
          <w:p w14:paraId="02631FB7" w14:textId="2D5B0BB3" w:rsidR="00B55DE3" w:rsidRPr="00867043" w:rsidRDefault="004219DD" w:rsidP="00F5060C">
            <w:r>
              <w:t>Reviewing Trigonometric Ratios</w:t>
            </w:r>
          </w:p>
          <w:p w14:paraId="6807420A" w14:textId="77777777" w:rsidR="00C7384B" w:rsidRPr="004219DD" w:rsidRDefault="004219DD" w:rsidP="008670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</w:pPr>
            <w:r>
              <w:rPr>
                <w:rFonts w:cs="Arial"/>
                <w:bCs/>
                <w:color w:val="282828"/>
              </w:rPr>
              <w:t>Reviewing SOH CAH TOA</w:t>
            </w:r>
          </w:p>
          <w:p w14:paraId="7FEB2253" w14:textId="474953A0" w:rsidR="004219DD" w:rsidRPr="00867043" w:rsidRDefault="004219DD" w:rsidP="008670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</w:pPr>
            <w:r>
              <w:t>Use trigonometric Ratios to solve right angle triangles</w:t>
            </w:r>
          </w:p>
        </w:tc>
        <w:tc>
          <w:tcPr>
            <w:tcW w:w="3402" w:type="dxa"/>
          </w:tcPr>
          <w:p w14:paraId="7A90CEB2" w14:textId="7D9B0370" w:rsidR="00431FE7" w:rsidRPr="00431FE7" w:rsidRDefault="00CA3860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431FE7">
              <w:rPr>
                <w:rFonts w:cs="Arial"/>
                <w:color w:val="000000"/>
              </w:rPr>
              <w:t>Pg</w:t>
            </w:r>
            <w:proofErr w:type="spellEnd"/>
            <w:r w:rsidR="00431FE7" w:rsidRPr="00431FE7">
              <w:rPr>
                <w:rFonts w:cs="Arial"/>
                <w:color w:val="000000"/>
              </w:rPr>
              <w:t xml:space="preserve"> </w:t>
            </w:r>
            <w:r w:rsidR="004219DD">
              <w:rPr>
                <w:rFonts w:cs="Arial"/>
                <w:color w:val="000000"/>
              </w:rPr>
              <w:t>3</w:t>
            </w:r>
            <w:r w:rsidR="00431FE7" w:rsidRPr="00431FE7">
              <w:rPr>
                <w:rFonts w:cs="Arial"/>
                <w:color w:val="000000"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  <w:gridCol w:w="308"/>
              <w:gridCol w:w="308"/>
            </w:tblGrid>
            <w:tr w:rsidR="00CA3860" w14:paraId="2839A1B4" w14:textId="640E22A5" w:rsidTr="00D827A3">
              <w:tc>
                <w:tcPr>
                  <w:tcW w:w="308" w:type="dxa"/>
                </w:tcPr>
                <w:p w14:paraId="28B99560" w14:textId="19BA0F86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72A450AC" w14:textId="191E4DCE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8" w:type="dxa"/>
                </w:tcPr>
                <w:p w14:paraId="735CABF7" w14:textId="3A9B8984" w:rsidR="00CA3860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8" w:type="dxa"/>
                </w:tcPr>
                <w:p w14:paraId="06F57249" w14:textId="7BF750D6" w:rsidR="00CA3860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70ADD8DD" w14:textId="59E5114F" w:rsidR="00CA3860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08" w:type="dxa"/>
                </w:tcPr>
                <w:p w14:paraId="70843D46" w14:textId="43D5EF5F" w:rsidR="00CA3860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08" w:type="dxa"/>
                </w:tcPr>
                <w:p w14:paraId="74DA1747" w14:textId="014CEA07" w:rsidR="00CA3860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7</w:t>
                  </w:r>
                </w:p>
              </w:tc>
            </w:tr>
            <w:tr w:rsidR="00CA3860" w14:paraId="00D171D3" w14:textId="6890BAEB" w:rsidTr="00D827A3">
              <w:tc>
                <w:tcPr>
                  <w:tcW w:w="308" w:type="dxa"/>
                </w:tcPr>
                <w:p w14:paraId="64F6EBB1" w14:textId="77777777" w:rsidR="00CA3860" w:rsidRDefault="00CA3860" w:rsidP="001E667B"/>
              </w:tc>
              <w:tc>
                <w:tcPr>
                  <w:tcW w:w="308" w:type="dxa"/>
                </w:tcPr>
                <w:p w14:paraId="6FBCC44F" w14:textId="77777777" w:rsidR="00CA3860" w:rsidRDefault="00CA3860" w:rsidP="001E667B"/>
              </w:tc>
              <w:tc>
                <w:tcPr>
                  <w:tcW w:w="308" w:type="dxa"/>
                </w:tcPr>
                <w:p w14:paraId="7CE8AFE5" w14:textId="77777777" w:rsidR="00CA3860" w:rsidRDefault="00CA3860" w:rsidP="001E667B"/>
              </w:tc>
              <w:tc>
                <w:tcPr>
                  <w:tcW w:w="308" w:type="dxa"/>
                </w:tcPr>
                <w:p w14:paraId="2FCD3672" w14:textId="77777777" w:rsidR="00CA3860" w:rsidRDefault="00CA3860" w:rsidP="001E667B"/>
              </w:tc>
              <w:tc>
                <w:tcPr>
                  <w:tcW w:w="308" w:type="dxa"/>
                </w:tcPr>
                <w:p w14:paraId="4CAFA6B4" w14:textId="77777777" w:rsidR="00CA3860" w:rsidRDefault="00CA3860" w:rsidP="001E667B"/>
              </w:tc>
              <w:tc>
                <w:tcPr>
                  <w:tcW w:w="308" w:type="dxa"/>
                </w:tcPr>
                <w:p w14:paraId="6AF8C7F2" w14:textId="77777777" w:rsidR="00CA3860" w:rsidRDefault="00CA3860" w:rsidP="001E667B"/>
              </w:tc>
              <w:tc>
                <w:tcPr>
                  <w:tcW w:w="308" w:type="dxa"/>
                </w:tcPr>
                <w:p w14:paraId="5C809901" w14:textId="77777777" w:rsidR="00CA3860" w:rsidRDefault="00CA3860" w:rsidP="001E667B"/>
              </w:tc>
            </w:tr>
          </w:tbl>
          <w:p w14:paraId="20568F4F" w14:textId="77777777" w:rsidR="00F6208B" w:rsidRPr="00867043" w:rsidRDefault="00F6208B" w:rsidP="002B31B5"/>
        </w:tc>
      </w:tr>
      <w:tr w:rsidR="00F6208B" w:rsidRPr="00867043" w14:paraId="62FD87CA" w14:textId="77777777" w:rsidTr="00867043">
        <w:tc>
          <w:tcPr>
            <w:tcW w:w="932" w:type="dxa"/>
          </w:tcPr>
          <w:p w14:paraId="13ACBCE7" w14:textId="77777777" w:rsidR="00F6208B" w:rsidRPr="00867043" w:rsidRDefault="00F6208B" w:rsidP="003C6078">
            <w:r w:rsidRPr="00867043">
              <w:t>1.2</w:t>
            </w:r>
          </w:p>
        </w:tc>
        <w:tc>
          <w:tcPr>
            <w:tcW w:w="1019" w:type="dxa"/>
          </w:tcPr>
          <w:p w14:paraId="64D7A57C" w14:textId="77777777" w:rsidR="00F6208B" w:rsidRPr="00867043" w:rsidRDefault="00F6208B" w:rsidP="00A404CB"/>
          <w:p w14:paraId="3FF46F65" w14:textId="77777777" w:rsidR="00F6208B" w:rsidRPr="00867043" w:rsidRDefault="00F6208B" w:rsidP="00A404CB"/>
        </w:tc>
        <w:tc>
          <w:tcPr>
            <w:tcW w:w="8080" w:type="dxa"/>
          </w:tcPr>
          <w:p w14:paraId="1F625E5E" w14:textId="0131FBC5" w:rsidR="00B55DE3" w:rsidRPr="00867043" w:rsidRDefault="004219DD" w:rsidP="002B31B5">
            <w:r>
              <w:t>Solving problems using trigonometric ratios</w:t>
            </w:r>
          </w:p>
          <w:p w14:paraId="1BCB0C79" w14:textId="31C8EA96" w:rsidR="00867043" w:rsidRPr="00867043" w:rsidRDefault="0063532D" w:rsidP="00867043">
            <w:pPr>
              <w:pStyle w:val="ListParagraph"/>
              <w:numPr>
                <w:ilvl w:val="0"/>
                <w:numId w:val="4"/>
              </w:numPr>
            </w:pPr>
            <w:r>
              <w:t>Use trigonometric ratios to solve application questions</w:t>
            </w:r>
          </w:p>
        </w:tc>
        <w:tc>
          <w:tcPr>
            <w:tcW w:w="3402" w:type="dxa"/>
          </w:tcPr>
          <w:p w14:paraId="57AA4D01" w14:textId="77D83EB5" w:rsidR="00431FE7" w:rsidRPr="00431FE7" w:rsidRDefault="00CA3860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431FE7" w:rsidRPr="00431FE7">
              <w:rPr>
                <w:rFonts w:cs="Arial"/>
                <w:color w:val="000000"/>
              </w:rPr>
              <w:t>Pg</w:t>
            </w:r>
            <w:proofErr w:type="spellEnd"/>
            <w:r w:rsidR="00431FE7" w:rsidRPr="00431FE7">
              <w:rPr>
                <w:rFonts w:cs="Arial"/>
                <w:color w:val="000000"/>
              </w:rPr>
              <w:t xml:space="preserve"> </w:t>
            </w:r>
            <w:r w:rsidR="0063532D">
              <w:rPr>
                <w:rFonts w:cs="Arial"/>
                <w:color w:val="000000"/>
              </w:rPr>
              <w:t>6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24"/>
              <w:gridCol w:w="360"/>
              <w:gridCol w:w="308"/>
              <w:gridCol w:w="322"/>
            </w:tblGrid>
            <w:tr w:rsidR="0063532D" w14:paraId="19E72000" w14:textId="72FCDD33" w:rsidTr="0063532D">
              <w:tc>
                <w:tcPr>
                  <w:tcW w:w="308" w:type="dxa"/>
                </w:tcPr>
                <w:p w14:paraId="418E1CB3" w14:textId="64DB4421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03EFC6F6" w14:textId="62ABB37A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4" w:type="dxa"/>
                </w:tcPr>
                <w:p w14:paraId="5E050779" w14:textId="0274587E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60" w:type="dxa"/>
                </w:tcPr>
                <w:p w14:paraId="3BC50DC5" w14:textId="447387C8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08" w:type="dxa"/>
                </w:tcPr>
                <w:p w14:paraId="7A1A2E5F" w14:textId="4E3F2DB6" w:rsidR="0063532D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22" w:type="dxa"/>
                </w:tcPr>
                <w:p w14:paraId="69BED6E0" w14:textId="68C977E8" w:rsidR="0063532D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8</w:t>
                  </w:r>
                </w:p>
              </w:tc>
            </w:tr>
            <w:tr w:rsidR="0063532D" w14:paraId="71A10064" w14:textId="59463833" w:rsidTr="0063532D">
              <w:tc>
                <w:tcPr>
                  <w:tcW w:w="308" w:type="dxa"/>
                </w:tcPr>
                <w:p w14:paraId="52C366A8" w14:textId="77777777" w:rsidR="0063532D" w:rsidRDefault="0063532D" w:rsidP="001E667B"/>
              </w:tc>
              <w:tc>
                <w:tcPr>
                  <w:tcW w:w="308" w:type="dxa"/>
                </w:tcPr>
                <w:p w14:paraId="2D461FE3" w14:textId="77777777" w:rsidR="0063532D" w:rsidRDefault="0063532D" w:rsidP="001E667B"/>
              </w:tc>
              <w:tc>
                <w:tcPr>
                  <w:tcW w:w="324" w:type="dxa"/>
                </w:tcPr>
                <w:p w14:paraId="0578E9C4" w14:textId="77777777" w:rsidR="0063532D" w:rsidRDefault="0063532D" w:rsidP="001E667B"/>
              </w:tc>
              <w:tc>
                <w:tcPr>
                  <w:tcW w:w="360" w:type="dxa"/>
                </w:tcPr>
                <w:p w14:paraId="60BCCA80" w14:textId="77777777" w:rsidR="0063532D" w:rsidRDefault="0063532D" w:rsidP="001E667B"/>
              </w:tc>
              <w:tc>
                <w:tcPr>
                  <w:tcW w:w="308" w:type="dxa"/>
                </w:tcPr>
                <w:p w14:paraId="7FD5D220" w14:textId="77777777" w:rsidR="0063532D" w:rsidRDefault="0063532D" w:rsidP="001E667B"/>
              </w:tc>
              <w:tc>
                <w:tcPr>
                  <w:tcW w:w="322" w:type="dxa"/>
                </w:tcPr>
                <w:p w14:paraId="75E6DAC9" w14:textId="77777777" w:rsidR="0063532D" w:rsidRDefault="0063532D" w:rsidP="001E667B"/>
              </w:tc>
              <w:bookmarkStart w:id="0" w:name="_GoBack"/>
              <w:bookmarkEnd w:id="0"/>
            </w:tr>
          </w:tbl>
          <w:p w14:paraId="3B591168" w14:textId="77777777" w:rsidR="00F6208B" w:rsidRPr="00431FE7" w:rsidRDefault="00F6208B" w:rsidP="00F5060C"/>
        </w:tc>
      </w:tr>
      <w:tr w:rsidR="00F6208B" w:rsidRPr="00867043" w14:paraId="63B1CFA5" w14:textId="77777777" w:rsidTr="00867043">
        <w:tc>
          <w:tcPr>
            <w:tcW w:w="932" w:type="dxa"/>
          </w:tcPr>
          <w:p w14:paraId="334F3563" w14:textId="77777777" w:rsidR="00F6208B" w:rsidRPr="00867043" w:rsidRDefault="00F6208B" w:rsidP="003C6078">
            <w:r w:rsidRPr="00867043">
              <w:t>1.3</w:t>
            </w:r>
          </w:p>
        </w:tc>
        <w:tc>
          <w:tcPr>
            <w:tcW w:w="1019" w:type="dxa"/>
          </w:tcPr>
          <w:p w14:paraId="00BFEB1D" w14:textId="77777777" w:rsidR="00F6208B" w:rsidRPr="00867043" w:rsidRDefault="00F6208B" w:rsidP="00A404CB"/>
        </w:tc>
        <w:tc>
          <w:tcPr>
            <w:tcW w:w="8080" w:type="dxa"/>
          </w:tcPr>
          <w:p w14:paraId="5DAB6A56" w14:textId="67637DE2" w:rsidR="00B55DE3" w:rsidRPr="00867043" w:rsidRDefault="0063532D" w:rsidP="00B55DE3">
            <w:r>
              <w:t>The Sine Law</w:t>
            </w:r>
          </w:p>
          <w:p w14:paraId="75301BAD" w14:textId="00D090B0" w:rsidR="00867043" w:rsidRPr="00867043" w:rsidRDefault="0063532D" w:rsidP="00867043">
            <w:pPr>
              <w:pStyle w:val="ListParagraph"/>
              <w:numPr>
                <w:ilvl w:val="0"/>
                <w:numId w:val="4"/>
              </w:numPr>
            </w:pPr>
            <w:r>
              <w:t xml:space="preserve">Use Sine law to find angle and side lengths of triangles </w:t>
            </w:r>
          </w:p>
        </w:tc>
        <w:tc>
          <w:tcPr>
            <w:tcW w:w="3402" w:type="dxa"/>
          </w:tcPr>
          <w:p w14:paraId="51A2A50C" w14:textId="282B3949" w:rsidR="00431FE7" w:rsidRPr="00431FE7" w:rsidRDefault="00CA3860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431FE7">
              <w:rPr>
                <w:rFonts w:cs="Arial"/>
                <w:color w:val="000000"/>
              </w:rPr>
              <w:t>Pg</w:t>
            </w:r>
            <w:proofErr w:type="spellEnd"/>
            <w:r w:rsidR="00431FE7">
              <w:rPr>
                <w:rFonts w:cs="Arial"/>
                <w:color w:val="000000"/>
              </w:rPr>
              <w:t xml:space="preserve"> </w:t>
            </w:r>
            <w:r w:rsidR="0063532D">
              <w:rPr>
                <w:rFonts w:cs="Arial"/>
                <w:color w:val="000000"/>
              </w:rPr>
              <w:t>9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  <w:gridCol w:w="308"/>
            </w:tblGrid>
            <w:tr w:rsidR="0063532D" w14:paraId="5F18E2C2" w14:textId="5AB3A3BA" w:rsidTr="006B0393">
              <w:tc>
                <w:tcPr>
                  <w:tcW w:w="308" w:type="dxa"/>
                </w:tcPr>
                <w:p w14:paraId="2224A5E0" w14:textId="3B722F55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72FC4EB9" w14:textId="48E9B6D6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8" w:type="dxa"/>
                </w:tcPr>
                <w:p w14:paraId="546512EE" w14:textId="3A82074F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8" w:type="dxa"/>
                </w:tcPr>
                <w:p w14:paraId="44941AE3" w14:textId="45FD48FC" w:rsidR="0063532D" w:rsidRPr="0088115A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44177FFF" w14:textId="12B37B6D" w:rsidR="0063532D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08" w:type="dxa"/>
                </w:tcPr>
                <w:p w14:paraId="389D101B" w14:textId="0A92B082" w:rsidR="0063532D" w:rsidRDefault="0063532D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</w:tr>
            <w:tr w:rsidR="0063532D" w14:paraId="40606151" w14:textId="7C7FA71C" w:rsidTr="006B0393">
              <w:tc>
                <w:tcPr>
                  <w:tcW w:w="308" w:type="dxa"/>
                </w:tcPr>
                <w:p w14:paraId="58C005DD" w14:textId="77777777" w:rsidR="0063532D" w:rsidRDefault="0063532D" w:rsidP="001E667B"/>
              </w:tc>
              <w:tc>
                <w:tcPr>
                  <w:tcW w:w="308" w:type="dxa"/>
                </w:tcPr>
                <w:p w14:paraId="59ADE3DF" w14:textId="77777777" w:rsidR="0063532D" w:rsidRDefault="0063532D" w:rsidP="001E667B"/>
              </w:tc>
              <w:tc>
                <w:tcPr>
                  <w:tcW w:w="308" w:type="dxa"/>
                </w:tcPr>
                <w:p w14:paraId="7F0BD420" w14:textId="77777777" w:rsidR="0063532D" w:rsidRDefault="0063532D" w:rsidP="001E667B"/>
              </w:tc>
              <w:tc>
                <w:tcPr>
                  <w:tcW w:w="308" w:type="dxa"/>
                </w:tcPr>
                <w:p w14:paraId="03D5C1F8" w14:textId="77777777" w:rsidR="0063532D" w:rsidRDefault="0063532D" w:rsidP="001E667B"/>
              </w:tc>
              <w:tc>
                <w:tcPr>
                  <w:tcW w:w="308" w:type="dxa"/>
                </w:tcPr>
                <w:p w14:paraId="206CEA91" w14:textId="77777777" w:rsidR="0063532D" w:rsidRDefault="0063532D" w:rsidP="001E667B"/>
              </w:tc>
              <w:tc>
                <w:tcPr>
                  <w:tcW w:w="308" w:type="dxa"/>
                </w:tcPr>
                <w:p w14:paraId="483ACC11" w14:textId="77777777" w:rsidR="0063532D" w:rsidRDefault="0063532D" w:rsidP="001E667B"/>
              </w:tc>
            </w:tr>
          </w:tbl>
          <w:p w14:paraId="67A29818" w14:textId="77777777" w:rsidR="00F6208B" w:rsidRPr="00867043" w:rsidRDefault="00F6208B" w:rsidP="002B31B5"/>
        </w:tc>
      </w:tr>
      <w:tr w:rsidR="00B55DE3" w:rsidRPr="00867043" w14:paraId="2CF4A913" w14:textId="77777777" w:rsidTr="00867043">
        <w:trPr>
          <w:trHeight w:val="621"/>
        </w:trPr>
        <w:tc>
          <w:tcPr>
            <w:tcW w:w="932" w:type="dxa"/>
          </w:tcPr>
          <w:p w14:paraId="3777E19B" w14:textId="77777777" w:rsidR="00B55DE3" w:rsidRPr="00867043" w:rsidRDefault="00B55DE3" w:rsidP="003C6078">
            <w:r w:rsidRPr="00867043">
              <w:t>1.4</w:t>
            </w:r>
          </w:p>
        </w:tc>
        <w:tc>
          <w:tcPr>
            <w:tcW w:w="1019" w:type="dxa"/>
          </w:tcPr>
          <w:p w14:paraId="0D16CA08" w14:textId="77777777" w:rsidR="00B55DE3" w:rsidRPr="00867043" w:rsidRDefault="00B55DE3" w:rsidP="00F5060C"/>
        </w:tc>
        <w:tc>
          <w:tcPr>
            <w:tcW w:w="8080" w:type="dxa"/>
          </w:tcPr>
          <w:p w14:paraId="3E515CC3" w14:textId="2079EEF2" w:rsidR="00867043" w:rsidRPr="00867043" w:rsidRDefault="0063532D" w:rsidP="00867043">
            <w:r>
              <w:t>The Cosine Law</w:t>
            </w:r>
          </w:p>
          <w:p w14:paraId="52608619" w14:textId="68E13BE5" w:rsidR="00B55DE3" w:rsidRPr="00867043" w:rsidRDefault="0063532D" w:rsidP="00867043">
            <w:pPr>
              <w:pStyle w:val="ListParagraph"/>
              <w:numPr>
                <w:ilvl w:val="0"/>
                <w:numId w:val="5"/>
              </w:numPr>
            </w:pPr>
            <w:r>
              <w:t xml:space="preserve">Use relationships between lengths of three sides and a cosine of an angle in any tringle to find missing measurements  </w:t>
            </w:r>
          </w:p>
        </w:tc>
        <w:tc>
          <w:tcPr>
            <w:tcW w:w="3402" w:type="dxa"/>
          </w:tcPr>
          <w:p w14:paraId="5C053E14" w14:textId="64260182" w:rsidR="00167AFD" w:rsidRPr="00167AFD" w:rsidRDefault="00CA3860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167AFD">
              <w:rPr>
                <w:rFonts w:cs="Arial"/>
                <w:color w:val="000000"/>
              </w:rPr>
              <w:t>Pg</w:t>
            </w:r>
            <w:proofErr w:type="spellEnd"/>
            <w:r w:rsidR="00167AFD" w:rsidRPr="00167AFD">
              <w:rPr>
                <w:rFonts w:cs="Arial"/>
                <w:color w:val="000000"/>
              </w:rPr>
              <w:t xml:space="preserve"> 1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  <w:gridCol w:w="308"/>
            </w:tblGrid>
            <w:tr w:rsidR="00CA3860" w14:paraId="25D366E3" w14:textId="77777777" w:rsidTr="00E95EA0">
              <w:tc>
                <w:tcPr>
                  <w:tcW w:w="308" w:type="dxa"/>
                </w:tcPr>
                <w:p w14:paraId="5C813753" w14:textId="0292A9CD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060A8170" w14:textId="4FC78050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8" w:type="dxa"/>
                </w:tcPr>
                <w:p w14:paraId="5C144D19" w14:textId="0FA6D2E5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8" w:type="dxa"/>
                </w:tcPr>
                <w:p w14:paraId="11DEA6C1" w14:textId="19198DCD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32B4A40D" w14:textId="1CF14B05" w:rsidR="00CA3860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08" w:type="dxa"/>
                </w:tcPr>
                <w:p w14:paraId="25AFF875" w14:textId="5FD61370" w:rsidR="00CA3860" w:rsidRPr="0088115A" w:rsidRDefault="00CA3860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8</w:t>
                  </w:r>
                </w:p>
              </w:tc>
            </w:tr>
            <w:tr w:rsidR="00CA3860" w14:paraId="02DD42AC" w14:textId="77777777" w:rsidTr="00E95EA0">
              <w:tc>
                <w:tcPr>
                  <w:tcW w:w="308" w:type="dxa"/>
                </w:tcPr>
                <w:p w14:paraId="4669BD60" w14:textId="77777777" w:rsidR="00CA3860" w:rsidRDefault="00CA3860" w:rsidP="001E667B"/>
              </w:tc>
              <w:tc>
                <w:tcPr>
                  <w:tcW w:w="308" w:type="dxa"/>
                </w:tcPr>
                <w:p w14:paraId="3A1ECCAF" w14:textId="6434533A" w:rsidR="00CA3860" w:rsidRDefault="00CA3860" w:rsidP="001E667B"/>
              </w:tc>
              <w:tc>
                <w:tcPr>
                  <w:tcW w:w="308" w:type="dxa"/>
                </w:tcPr>
                <w:p w14:paraId="4A9F3495" w14:textId="77777777" w:rsidR="00CA3860" w:rsidRDefault="00CA3860" w:rsidP="001E667B"/>
              </w:tc>
              <w:tc>
                <w:tcPr>
                  <w:tcW w:w="308" w:type="dxa"/>
                </w:tcPr>
                <w:p w14:paraId="58B11E41" w14:textId="77777777" w:rsidR="00CA3860" w:rsidRDefault="00CA3860" w:rsidP="001E667B"/>
              </w:tc>
              <w:tc>
                <w:tcPr>
                  <w:tcW w:w="308" w:type="dxa"/>
                </w:tcPr>
                <w:p w14:paraId="2B34A02B" w14:textId="77777777" w:rsidR="00CA3860" w:rsidRDefault="00CA3860" w:rsidP="001E667B"/>
              </w:tc>
              <w:tc>
                <w:tcPr>
                  <w:tcW w:w="308" w:type="dxa"/>
                </w:tcPr>
                <w:p w14:paraId="1DE2938F" w14:textId="570663EF" w:rsidR="00CA3860" w:rsidRDefault="00CA3860" w:rsidP="001E667B"/>
              </w:tc>
            </w:tr>
          </w:tbl>
          <w:p w14:paraId="502B6CAA" w14:textId="77777777" w:rsidR="00B55DE3" w:rsidRPr="00867043" w:rsidRDefault="00B55DE3" w:rsidP="000B1A3C"/>
        </w:tc>
      </w:tr>
      <w:tr w:rsidR="00C522B8" w:rsidRPr="00867043" w14:paraId="5938B9FE" w14:textId="77777777" w:rsidTr="00867043">
        <w:trPr>
          <w:trHeight w:val="621"/>
        </w:trPr>
        <w:tc>
          <w:tcPr>
            <w:tcW w:w="932" w:type="dxa"/>
          </w:tcPr>
          <w:p w14:paraId="56FAD18B" w14:textId="4096B060" w:rsidR="00C522B8" w:rsidRPr="00867043" w:rsidRDefault="00C522B8" w:rsidP="003C6078">
            <w:r>
              <w:t>1.5</w:t>
            </w:r>
          </w:p>
        </w:tc>
        <w:tc>
          <w:tcPr>
            <w:tcW w:w="1019" w:type="dxa"/>
          </w:tcPr>
          <w:p w14:paraId="6F45A945" w14:textId="77777777" w:rsidR="00C522B8" w:rsidRPr="00867043" w:rsidRDefault="00C522B8" w:rsidP="00F5060C"/>
        </w:tc>
        <w:tc>
          <w:tcPr>
            <w:tcW w:w="8080" w:type="dxa"/>
          </w:tcPr>
          <w:p w14:paraId="6F7A75DC" w14:textId="30AE06E6" w:rsidR="00C522B8" w:rsidRDefault="00C522B8" w:rsidP="00867043">
            <w:r>
              <w:t>Making Decisions Using Trig</w:t>
            </w:r>
            <w:r w:rsidR="003416DE">
              <w:t>ono</w:t>
            </w:r>
            <w:r>
              <w:t>metry</w:t>
            </w:r>
          </w:p>
          <w:p w14:paraId="5E7BABDC" w14:textId="5990597A" w:rsidR="00C522B8" w:rsidRDefault="003416DE" w:rsidP="00C522B8">
            <w:pPr>
              <w:pStyle w:val="ListParagraph"/>
              <w:numPr>
                <w:ilvl w:val="0"/>
                <w:numId w:val="5"/>
              </w:numPr>
            </w:pPr>
            <w:r>
              <w:t>Understanding when to use the trigonometric tools (primary trigonometric ratios, sine law, cosine law)</w:t>
            </w:r>
          </w:p>
        </w:tc>
        <w:tc>
          <w:tcPr>
            <w:tcW w:w="3402" w:type="dxa"/>
          </w:tcPr>
          <w:p w14:paraId="4EB43541" w14:textId="473EB565" w:rsidR="003416DE" w:rsidRPr="00431FE7" w:rsidRDefault="00CA3860" w:rsidP="003416DE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3416DE" w:rsidRPr="00431FE7">
              <w:rPr>
                <w:rFonts w:cs="Arial"/>
                <w:color w:val="000000"/>
              </w:rPr>
              <w:t>Pg</w:t>
            </w:r>
            <w:proofErr w:type="spellEnd"/>
            <w:r w:rsidR="003416DE" w:rsidRPr="00431FE7">
              <w:rPr>
                <w:rFonts w:cs="Arial"/>
                <w:color w:val="000000"/>
              </w:rPr>
              <w:t xml:space="preserve"> </w:t>
            </w:r>
            <w:r w:rsidR="003416DE">
              <w:rPr>
                <w:rFonts w:cs="Arial"/>
                <w:color w:val="000000"/>
              </w:rPr>
              <w:t>15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24"/>
              <w:gridCol w:w="360"/>
              <w:gridCol w:w="308"/>
              <w:gridCol w:w="322"/>
            </w:tblGrid>
            <w:tr w:rsidR="003416DE" w14:paraId="5B8C1B82" w14:textId="77777777" w:rsidTr="00C56324">
              <w:tc>
                <w:tcPr>
                  <w:tcW w:w="308" w:type="dxa"/>
                </w:tcPr>
                <w:p w14:paraId="726BCE09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2CCC2C2D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4" w:type="dxa"/>
                </w:tcPr>
                <w:p w14:paraId="2FC78C65" w14:textId="169A19BD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14:paraId="1561D490" w14:textId="39FC8323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652451EE" w14:textId="51D7056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22" w:type="dxa"/>
                </w:tcPr>
                <w:p w14:paraId="3D680B73" w14:textId="6469341E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</w:tr>
            <w:tr w:rsidR="003416DE" w14:paraId="2D6CC54B" w14:textId="77777777" w:rsidTr="00C56324">
              <w:tc>
                <w:tcPr>
                  <w:tcW w:w="308" w:type="dxa"/>
                </w:tcPr>
                <w:p w14:paraId="2908372D" w14:textId="77777777" w:rsidR="003416DE" w:rsidRDefault="003416DE" w:rsidP="003416DE"/>
              </w:tc>
              <w:tc>
                <w:tcPr>
                  <w:tcW w:w="308" w:type="dxa"/>
                </w:tcPr>
                <w:p w14:paraId="3B3970DF" w14:textId="77777777" w:rsidR="003416DE" w:rsidRDefault="003416DE" w:rsidP="003416DE"/>
              </w:tc>
              <w:tc>
                <w:tcPr>
                  <w:tcW w:w="324" w:type="dxa"/>
                </w:tcPr>
                <w:p w14:paraId="25ABE558" w14:textId="77777777" w:rsidR="003416DE" w:rsidRDefault="003416DE" w:rsidP="003416DE"/>
              </w:tc>
              <w:tc>
                <w:tcPr>
                  <w:tcW w:w="360" w:type="dxa"/>
                </w:tcPr>
                <w:p w14:paraId="4E8A1BA3" w14:textId="77777777" w:rsidR="003416DE" w:rsidRDefault="003416DE" w:rsidP="003416DE"/>
              </w:tc>
              <w:tc>
                <w:tcPr>
                  <w:tcW w:w="308" w:type="dxa"/>
                </w:tcPr>
                <w:p w14:paraId="23531EAC" w14:textId="77777777" w:rsidR="003416DE" w:rsidRDefault="003416DE" w:rsidP="003416DE"/>
              </w:tc>
              <w:tc>
                <w:tcPr>
                  <w:tcW w:w="322" w:type="dxa"/>
                </w:tcPr>
                <w:p w14:paraId="46CC79E3" w14:textId="77777777" w:rsidR="003416DE" w:rsidRDefault="003416DE" w:rsidP="003416DE"/>
              </w:tc>
            </w:tr>
          </w:tbl>
          <w:p w14:paraId="497CF10F" w14:textId="77777777" w:rsidR="00C522B8" w:rsidRDefault="00C522B8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867043" w:rsidRPr="00867043" w14:paraId="5B945EE8" w14:textId="77777777" w:rsidTr="00867043">
        <w:trPr>
          <w:trHeight w:val="1024"/>
        </w:trPr>
        <w:tc>
          <w:tcPr>
            <w:tcW w:w="932" w:type="dxa"/>
          </w:tcPr>
          <w:p w14:paraId="41070649" w14:textId="77777777" w:rsidR="00867043" w:rsidRPr="00867043" w:rsidRDefault="00867043" w:rsidP="003726A7">
            <w:r w:rsidRPr="00867043">
              <w:t>Review</w:t>
            </w:r>
          </w:p>
        </w:tc>
        <w:tc>
          <w:tcPr>
            <w:tcW w:w="1019" w:type="dxa"/>
          </w:tcPr>
          <w:p w14:paraId="4588E3D4" w14:textId="77777777" w:rsidR="00867043" w:rsidRPr="00867043" w:rsidRDefault="00867043" w:rsidP="003726A7"/>
          <w:p w14:paraId="2F991688" w14:textId="77777777" w:rsidR="00867043" w:rsidRPr="00867043" w:rsidRDefault="00867043" w:rsidP="003726A7"/>
        </w:tc>
        <w:tc>
          <w:tcPr>
            <w:tcW w:w="8080" w:type="dxa"/>
          </w:tcPr>
          <w:p w14:paraId="1F022312" w14:textId="77777777"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30081DD7" w14:textId="77777777" w:rsidR="00867043" w:rsidRPr="00867043" w:rsidRDefault="00867043" w:rsidP="003726A7">
            <w:pPr>
              <w:rPr>
                <w:b/>
              </w:rPr>
            </w:pPr>
          </w:p>
          <w:p w14:paraId="426D92B4" w14:textId="311EAE35" w:rsidR="00867043" w:rsidRPr="00867043" w:rsidRDefault="003416DE" w:rsidP="003726A7">
            <w:pPr>
              <w:rPr>
                <w:b/>
              </w:rPr>
            </w:pPr>
            <w:r>
              <w:rPr>
                <w:b/>
              </w:rPr>
              <w:t>Trigonometry review</w:t>
            </w:r>
          </w:p>
        </w:tc>
        <w:tc>
          <w:tcPr>
            <w:tcW w:w="3402" w:type="dxa"/>
          </w:tcPr>
          <w:p w14:paraId="7B3E9951" w14:textId="6F3D9FC6" w:rsidR="003416DE" w:rsidRPr="00431FE7" w:rsidRDefault="00CA3860" w:rsidP="003416DE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3416DE" w:rsidRPr="00431FE7">
              <w:rPr>
                <w:rFonts w:cs="Arial"/>
                <w:color w:val="000000"/>
              </w:rPr>
              <w:t>Pg</w:t>
            </w:r>
            <w:proofErr w:type="spellEnd"/>
            <w:r w:rsidR="003416DE" w:rsidRPr="00431FE7">
              <w:rPr>
                <w:rFonts w:cs="Arial"/>
                <w:color w:val="000000"/>
              </w:rPr>
              <w:t xml:space="preserve"> </w:t>
            </w:r>
            <w:r w:rsidR="003416DE">
              <w:rPr>
                <w:rFonts w:cs="Arial"/>
                <w:color w:val="000000"/>
              </w:rPr>
              <w:t>17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24"/>
              <w:gridCol w:w="360"/>
              <w:gridCol w:w="308"/>
              <w:gridCol w:w="322"/>
              <w:gridCol w:w="322"/>
              <w:gridCol w:w="322"/>
            </w:tblGrid>
            <w:tr w:rsidR="003416DE" w14:paraId="413CA819" w14:textId="247608A4" w:rsidTr="00E20613">
              <w:tc>
                <w:tcPr>
                  <w:tcW w:w="308" w:type="dxa"/>
                </w:tcPr>
                <w:p w14:paraId="2B8CB9C1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50BEE85F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4" w:type="dxa"/>
                </w:tcPr>
                <w:p w14:paraId="46E55463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14:paraId="66E32591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33251015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22" w:type="dxa"/>
                </w:tcPr>
                <w:p w14:paraId="2FE6B864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22" w:type="dxa"/>
                </w:tcPr>
                <w:p w14:paraId="5F4785F6" w14:textId="5F073CF9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22" w:type="dxa"/>
                </w:tcPr>
                <w:p w14:paraId="5F363738" w14:textId="33BB0E6D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8</w:t>
                  </w:r>
                </w:p>
              </w:tc>
            </w:tr>
            <w:tr w:rsidR="003416DE" w14:paraId="2634052A" w14:textId="3DF14FA9" w:rsidTr="00E20613">
              <w:tc>
                <w:tcPr>
                  <w:tcW w:w="308" w:type="dxa"/>
                </w:tcPr>
                <w:p w14:paraId="4F09A3C5" w14:textId="77777777" w:rsidR="003416DE" w:rsidRDefault="003416DE" w:rsidP="003416DE"/>
              </w:tc>
              <w:tc>
                <w:tcPr>
                  <w:tcW w:w="308" w:type="dxa"/>
                </w:tcPr>
                <w:p w14:paraId="3FDC8A7E" w14:textId="77777777" w:rsidR="003416DE" w:rsidRDefault="003416DE" w:rsidP="003416DE"/>
              </w:tc>
              <w:tc>
                <w:tcPr>
                  <w:tcW w:w="324" w:type="dxa"/>
                </w:tcPr>
                <w:p w14:paraId="0AB9DA05" w14:textId="77777777" w:rsidR="003416DE" w:rsidRDefault="003416DE" w:rsidP="003416DE"/>
              </w:tc>
              <w:tc>
                <w:tcPr>
                  <w:tcW w:w="360" w:type="dxa"/>
                </w:tcPr>
                <w:p w14:paraId="16EDA7EB" w14:textId="77777777" w:rsidR="003416DE" w:rsidRDefault="003416DE" w:rsidP="003416DE"/>
              </w:tc>
              <w:tc>
                <w:tcPr>
                  <w:tcW w:w="308" w:type="dxa"/>
                </w:tcPr>
                <w:p w14:paraId="364F9B64" w14:textId="77777777" w:rsidR="003416DE" w:rsidRDefault="003416DE" w:rsidP="003416DE"/>
              </w:tc>
              <w:tc>
                <w:tcPr>
                  <w:tcW w:w="322" w:type="dxa"/>
                </w:tcPr>
                <w:p w14:paraId="27092DF0" w14:textId="77777777" w:rsidR="003416DE" w:rsidRDefault="003416DE" w:rsidP="003416DE"/>
              </w:tc>
              <w:tc>
                <w:tcPr>
                  <w:tcW w:w="322" w:type="dxa"/>
                </w:tcPr>
                <w:p w14:paraId="37360D71" w14:textId="77777777" w:rsidR="003416DE" w:rsidRDefault="003416DE" w:rsidP="003416DE"/>
              </w:tc>
              <w:tc>
                <w:tcPr>
                  <w:tcW w:w="322" w:type="dxa"/>
                </w:tcPr>
                <w:p w14:paraId="6D89EAF2" w14:textId="77777777" w:rsidR="003416DE" w:rsidRDefault="003416DE" w:rsidP="003416DE"/>
              </w:tc>
            </w:tr>
          </w:tbl>
          <w:p w14:paraId="50C88021" w14:textId="77777777" w:rsidR="00867043" w:rsidRDefault="00867043" w:rsidP="000B1A3C"/>
          <w:p w14:paraId="6AF070FE" w14:textId="77777777" w:rsidR="003416DE" w:rsidRDefault="003416DE" w:rsidP="000B1A3C">
            <w:r>
              <w:t>Textbook p5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99"/>
              <w:gridCol w:w="399"/>
            </w:tblGrid>
            <w:tr w:rsidR="003416DE" w14:paraId="2BCF4354" w14:textId="7D124342" w:rsidTr="003416DE">
              <w:tc>
                <w:tcPr>
                  <w:tcW w:w="308" w:type="dxa"/>
                </w:tcPr>
                <w:p w14:paraId="2750F5E2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67F5B7E4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9" w:type="dxa"/>
                </w:tcPr>
                <w:p w14:paraId="589C8908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14" w:type="dxa"/>
                </w:tcPr>
                <w:p w14:paraId="0841E4A2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62ECBD77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10" w:type="dxa"/>
                </w:tcPr>
                <w:p w14:paraId="2F2D7B4A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10" w:type="dxa"/>
                </w:tcPr>
                <w:p w14:paraId="7EDF7F6D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10" w:type="dxa"/>
                </w:tcPr>
                <w:p w14:paraId="5F28659E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233" w:type="dxa"/>
                </w:tcPr>
                <w:p w14:paraId="4128FEE6" w14:textId="29B2A03A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233" w:type="dxa"/>
                </w:tcPr>
                <w:p w14:paraId="75118DC7" w14:textId="1F7D19BC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233" w:type="dxa"/>
                </w:tcPr>
                <w:p w14:paraId="40AB455F" w14:textId="4A2C2F2A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1</w:t>
                  </w:r>
                </w:p>
              </w:tc>
            </w:tr>
            <w:tr w:rsidR="003416DE" w14:paraId="0ABAD93B" w14:textId="059113E0" w:rsidTr="003416DE">
              <w:tc>
                <w:tcPr>
                  <w:tcW w:w="308" w:type="dxa"/>
                </w:tcPr>
                <w:p w14:paraId="4956BAB1" w14:textId="77777777" w:rsidR="003416DE" w:rsidRDefault="003416DE" w:rsidP="003416DE"/>
              </w:tc>
              <w:tc>
                <w:tcPr>
                  <w:tcW w:w="308" w:type="dxa"/>
                </w:tcPr>
                <w:p w14:paraId="1F44F597" w14:textId="77777777" w:rsidR="003416DE" w:rsidRDefault="003416DE" w:rsidP="003416DE"/>
              </w:tc>
              <w:tc>
                <w:tcPr>
                  <w:tcW w:w="309" w:type="dxa"/>
                </w:tcPr>
                <w:p w14:paraId="338E5ACD" w14:textId="77777777" w:rsidR="003416DE" w:rsidRDefault="003416DE" w:rsidP="003416DE"/>
              </w:tc>
              <w:tc>
                <w:tcPr>
                  <w:tcW w:w="314" w:type="dxa"/>
                </w:tcPr>
                <w:p w14:paraId="773E461B" w14:textId="77777777" w:rsidR="003416DE" w:rsidRDefault="003416DE" w:rsidP="003416DE"/>
              </w:tc>
              <w:tc>
                <w:tcPr>
                  <w:tcW w:w="308" w:type="dxa"/>
                </w:tcPr>
                <w:p w14:paraId="2B147FA2" w14:textId="77777777" w:rsidR="003416DE" w:rsidRDefault="003416DE" w:rsidP="003416DE"/>
              </w:tc>
              <w:tc>
                <w:tcPr>
                  <w:tcW w:w="310" w:type="dxa"/>
                </w:tcPr>
                <w:p w14:paraId="4C712D36" w14:textId="77777777" w:rsidR="003416DE" w:rsidRDefault="003416DE" w:rsidP="003416DE"/>
              </w:tc>
              <w:tc>
                <w:tcPr>
                  <w:tcW w:w="310" w:type="dxa"/>
                </w:tcPr>
                <w:p w14:paraId="2CE055C6" w14:textId="77777777" w:rsidR="003416DE" w:rsidRDefault="003416DE" w:rsidP="003416DE"/>
              </w:tc>
              <w:tc>
                <w:tcPr>
                  <w:tcW w:w="310" w:type="dxa"/>
                </w:tcPr>
                <w:p w14:paraId="354748A6" w14:textId="77777777" w:rsidR="003416DE" w:rsidRDefault="003416DE" w:rsidP="003416DE"/>
              </w:tc>
              <w:tc>
                <w:tcPr>
                  <w:tcW w:w="233" w:type="dxa"/>
                </w:tcPr>
                <w:p w14:paraId="710D6398" w14:textId="77777777" w:rsidR="003416DE" w:rsidRDefault="003416DE" w:rsidP="003416DE"/>
              </w:tc>
              <w:tc>
                <w:tcPr>
                  <w:tcW w:w="233" w:type="dxa"/>
                </w:tcPr>
                <w:p w14:paraId="687E5016" w14:textId="5CC79E36" w:rsidR="003416DE" w:rsidRDefault="003416DE" w:rsidP="003416DE"/>
              </w:tc>
              <w:tc>
                <w:tcPr>
                  <w:tcW w:w="233" w:type="dxa"/>
                </w:tcPr>
                <w:p w14:paraId="29B41AFE" w14:textId="3D791097" w:rsidR="003416DE" w:rsidRDefault="003416DE" w:rsidP="003416DE"/>
              </w:tc>
            </w:tr>
          </w:tbl>
          <w:p w14:paraId="07F3A0E2" w14:textId="77777777" w:rsidR="003416DE" w:rsidRDefault="003416DE" w:rsidP="000B1A3C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9"/>
              <w:gridCol w:w="399"/>
              <w:gridCol w:w="399"/>
              <w:gridCol w:w="399"/>
              <w:gridCol w:w="399"/>
              <w:gridCol w:w="399"/>
            </w:tblGrid>
            <w:tr w:rsidR="003416DE" w14:paraId="6CBB74D7" w14:textId="77777777" w:rsidTr="003416DE">
              <w:tc>
                <w:tcPr>
                  <w:tcW w:w="399" w:type="dxa"/>
                </w:tcPr>
                <w:p w14:paraId="286FB3AD" w14:textId="102C668A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99" w:type="dxa"/>
                </w:tcPr>
                <w:p w14:paraId="604CC8D1" w14:textId="2833A725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99" w:type="dxa"/>
                </w:tcPr>
                <w:p w14:paraId="7CC0D303" w14:textId="30D38225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99" w:type="dxa"/>
                </w:tcPr>
                <w:p w14:paraId="0C6C192C" w14:textId="1E7E80FD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99" w:type="dxa"/>
                </w:tcPr>
                <w:p w14:paraId="2A0E62DC" w14:textId="6FF2689D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99" w:type="dxa"/>
                </w:tcPr>
                <w:p w14:paraId="04F35C68" w14:textId="11B88129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7</w:t>
                  </w:r>
                </w:p>
              </w:tc>
            </w:tr>
            <w:tr w:rsidR="003416DE" w14:paraId="3BC503B7" w14:textId="77777777" w:rsidTr="003416DE">
              <w:tc>
                <w:tcPr>
                  <w:tcW w:w="399" w:type="dxa"/>
                </w:tcPr>
                <w:p w14:paraId="6E7E4740" w14:textId="77777777" w:rsidR="003416DE" w:rsidRDefault="003416DE" w:rsidP="003416DE"/>
              </w:tc>
              <w:tc>
                <w:tcPr>
                  <w:tcW w:w="399" w:type="dxa"/>
                </w:tcPr>
                <w:p w14:paraId="7D8058DC" w14:textId="77777777" w:rsidR="003416DE" w:rsidRDefault="003416DE" w:rsidP="003416DE"/>
              </w:tc>
              <w:tc>
                <w:tcPr>
                  <w:tcW w:w="399" w:type="dxa"/>
                </w:tcPr>
                <w:p w14:paraId="3FDDDE71" w14:textId="77777777" w:rsidR="003416DE" w:rsidRDefault="003416DE" w:rsidP="003416DE"/>
              </w:tc>
              <w:tc>
                <w:tcPr>
                  <w:tcW w:w="399" w:type="dxa"/>
                </w:tcPr>
                <w:p w14:paraId="3DAB6BE5" w14:textId="77777777" w:rsidR="003416DE" w:rsidRDefault="003416DE" w:rsidP="003416DE"/>
              </w:tc>
              <w:tc>
                <w:tcPr>
                  <w:tcW w:w="399" w:type="dxa"/>
                </w:tcPr>
                <w:p w14:paraId="7456F7AC" w14:textId="77777777" w:rsidR="003416DE" w:rsidRDefault="003416DE" w:rsidP="003416DE"/>
              </w:tc>
              <w:tc>
                <w:tcPr>
                  <w:tcW w:w="399" w:type="dxa"/>
                </w:tcPr>
                <w:p w14:paraId="47686643" w14:textId="77777777" w:rsidR="003416DE" w:rsidRDefault="003416DE" w:rsidP="003416DE"/>
              </w:tc>
            </w:tr>
          </w:tbl>
          <w:p w14:paraId="00A1D5D1" w14:textId="71EC0E75" w:rsidR="003416DE" w:rsidRPr="00867043" w:rsidRDefault="003416DE" w:rsidP="000B1A3C"/>
        </w:tc>
      </w:tr>
      <w:tr w:rsidR="00867043" w:rsidRPr="00867043" w14:paraId="129E32BF" w14:textId="77777777" w:rsidTr="00867043">
        <w:trPr>
          <w:trHeight w:val="530"/>
        </w:trPr>
        <w:tc>
          <w:tcPr>
            <w:tcW w:w="932" w:type="dxa"/>
          </w:tcPr>
          <w:p w14:paraId="6609DC06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234AAD25" w14:textId="77777777"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8080" w:type="dxa"/>
          </w:tcPr>
          <w:p w14:paraId="02E12B8D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1350822A" w14:textId="77777777" w:rsidR="00867043" w:rsidRPr="00867043" w:rsidRDefault="00867043" w:rsidP="000B1A3C"/>
        </w:tc>
      </w:tr>
    </w:tbl>
    <w:p w14:paraId="51A74587" w14:textId="77777777" w:rsidR="00992B1E" w:rsidRPr="00992B1E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1923237D" w14:textId="77777777" w:rsidR="00992B1E" w:rsidRDefault="00992B1E" w:rsidP="004B6473">
      <w:r>
        <w:t>If you achieved your goals, what learning strategies and work habits did you use that worked well?  What might help you do even better next time?</w:t>
      </w:r>
    </w:p>
    <w:p w14:paraId="62CF7044" w14:textId="77777777" w:rsidR="005B6AC3" w:rsidRDefault="005B6AC3" w:rsidP="004B6473"/>
    <w:p w14:paraId="536C1E45" w14:textId="6DEE1CB0" w:rsidR="001862B3" w:rsidRPr="001862B3" w:rsidRDefault="00992B1E" w:rsidP="004B6473">
      <w:pPr>
        <w:rPr>
          <w:b/>
          <w:u w:val="single"/>
        </w:rPr>
      </w:pPr>
      <w:r>
        <w:t>If you failed to achieve you goals, what changes will you make during the next unit?</w:t>
      </w:r>
    </w:p>
    <w:sectPr w:rsidR="001862B3" w:rsidRPr="001862B3" w:rsidSect="003416DE">
      <w:pgSz w:w="15840" w:h="12240" w:orient="landscape"/>
      <w:pgMar w:top="36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900E0BC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81F21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6FAD"/>
    <w:rsid w:val="00160565"/>
    <w:rsid w:val="00163023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13E5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667B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6347C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6DE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219DD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6AC3"/>
    <w:rsid w:val="005B761D"/>
    <w:rsid w:val="005D145C"/>
    <w:rsid w:val="005D6A42"/>
    <w:rsid w:val="005E31B2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532D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04D8"/>
    <w:rsid w:val="00B732A7"/>
    <w:rsid w:val="00B7531E"/>
    <w:rsid w:val="00B80DBF"/>
    <w:rsid w:val="00B81BA6"/>
    <w:rsid w:val="00B81EE3"/>
    <w:rsid w:val="00B828ED"/>
    <w:rsid w:val="00B84F84"/>
    <w:rsid w:val="00B9213E"/>
    <w:rsid w:val="00B93EFC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22B8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3860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2B7D90AD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B7ABF-17AE-4784-AFFF-C4D4BEFF5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7</cp:revision>
  <cp:lastPrinted>2017-09-14T15:04:00Z</cp:lastPrinted>
  <dcterms:created xsi:type="dcterms:W3CDTF">2019-01-18T00:04:00Z</dcterms:created>
  <dcterms:modified xsi:type="dcterms:W3CDTF">2019-02-06T17:57:00Z</dcterms:modified>
</cp:coreProperties>
</file>